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522F1" w14:textId="77777777" w:rsidR="003B080F" w:rsidRPr="003B080F" w:rsidRDefault="003B080F" w:rsidP="003B080F">
      <w:pPr>
        <w:keepNext/>
        <w:keepLines/>
        <w:spacing w:before="240" w:after="0"/>
        <w:outlineLvl w:val="0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shd w:val="clear" w:color="auto" w:fill="FFFFFF"/>
        </w:rPr>
      </w:pPr>
      <w:r w:rsidRPr="003B080F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  <w:t xml:space="preserve">Project Name: </w:t>
      </w:r>
      <w:r w:rsidRPr="003B080F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shd w:val="clear" w:color="auto" w:fill="FFFFFF"/>
        </w:rPr>
        <w:t>Implement Spring Security with Authentication.</w:t>
      </w:r>
    </w:p>
    <w:p w14:paraId="63CA67DE" w14:textId="77777777" w:rsidR="003B080F" w:rsidRPr="003B080F" w:rsidRDefault="003B080F" w:rsidP="003B080F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3B080F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GitHub Link:</w:t>
      </w:r>
    </w:p>
    <w:p w14:paraId="66FF9446" w14:textId="77777777" w:rsidR="003B080F" w:rsidRPr="003B080F" w:rsidRDefault="00503F96" w:rsidP="003B080F">
      <w:pPr>
        <w:keepNext/>
        <w:keepLines/>
        <w:spacing w:before="40" w:after="0"/>
        <w:outlineLvl w:val="1"/>
      </w:pPr>
      <w:hyperlink r:id="rId4" w:history="1">
        <w:r w:rsidR="003B080F" w:rsidRPr="003B080F">
          <w:rPr>
            <w:color w:val="0563C1" w:themeColor="hyperlink"/>
            <w:u w:val="single"/>
          </w:rPr>
          <w:t>https://github.com/tamasjit/myjavaproject/tree/master/Phase%203/Phase-3_Practice_Project/q4_SpringSecurityMW</w:t>
        </w:r>
      </w:hyperlink>
    </w:p>
    <w:p w14:paraId="75E83F75" w14:textId="3E638AB4" w:rsidR="00C313CD" w:rsidRDefault="00C313CD" w:rsidP="00C313CD">
      <w:pPr>
        <w:pStyle w:val="Heading2"/>
      </w:pPr>
      <w:r>
        <w:t>Source Code:</w:t>
      </w:r>
    </w:p>
    <w:p w14:paraId="0BCCDF0E" w14:textId="57CD8F02" w:rsidR="00761864" w:rsidRDefault="00761864" w:rsidP="00761864">
      <w:pPr>
        <w:pStyle w:val="Heading3"/>
      </w:pPr>
      <w:proofErr w:type="spellStart"/>
      <w:r>
        <w:t>Jsp</w:t>
      </w:r>
      <w:proofErr w:type="spellEnd"/>
      <w:r>
        <w:t>:</w:t>
      </w:r>
    </w:p>
    <w:p w14:paraId="03F41260" w14:textId="6664A03E" w:rsidR="00761864" w:rsidRDefault="00761864" w:rsidP="00761864">
      <w:pPr>
        <w:pStyle w:val="Heading4"/>
      </w:pPr>
      <w:proofErr w:type="spellStart"/>
      <w:r>
        <w:t>Index.jsp</w:t>
      </w:r>
      <w:proofErr w:type="spellEnd"/>
      <w:r>
        <w:t>:</w:t>
      </w:r>
    </w:p>
    <w:p w14:paraId="568E31D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81B9AB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www.w3.org/1999/xhtml"</w:t>
      </w:r>
    </w:p>
    <w:p w14:paraId="460B377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:th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www.thymeleaf.org"</w:t>
      </w:r>
    </w:p>
    <w:p w14:paraId="375CD4E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:se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www.thymeleaf.org/thymeleaf-extras-springsecurity3"</w:t>
      </w:r>
    </w:p>
    <w:p w14:paraId="7F5FC27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:layout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www.ultraq.net.nz/thymeleaf/layout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B3F2F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D7D06A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Greetings!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End"/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07550D1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FAA507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DCFC4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Welcome!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End"/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FC6377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24A684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8F77D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Click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h:href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@{/welcome}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ere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to see a greeting.</w:t>
      </w:r>
    </w:p>
    <w:p w14:paraId="69F512D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E1F5C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CA00F9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644BB5" w14:textId="32E7217E" w:rsidR="00761864" w:rsidRDefault="00761864" w:rsidP="00761864">
      <w:pPr>
        <w:pStyle w:val="Heading4"/>
      </w:pPr>
      <w:proofErr w:type="spellStart"/>
      <w:r>
        <w:t>Login.jsp</w:t>
      </w:r>
      <w:proofErr w:type="spellEnd"/>
      <w:r>
        <w:t>:</w:t>
      </w:r>
    </w:p>
    <w:p w14:paraId="1E10F6CB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BD892BB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www.w3.org/1999/xhtml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:th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thymeleaf.org"</w:t>
      </w:r>
    </w:p>
    <w:p w14:paraId="0E81C04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:se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thymeleaf.org/thymeleaf-extras-springsecurity3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B9AA4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7C51FE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gin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065EC2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120C0ED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095FF3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h:if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${</w:t>
      </w:r>
      <w:proofErr w:type="spellStart"/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aram.error</w:t>
      </w:r>
      <w:proofErr w:type="spellEnd"/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}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6CC6E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Invalid username or password.</w:t>
      </w:r>
    </w:p>
    <w:p w14:paraId="3916A72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516DE2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h:if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${</w:t>
      </w:r>
      <w:proofErr w:type="spellStart"/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aram.logout</w:t>
      </w:r>
      <w:proofErr w:type="spellEnd"/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}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955625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You have been logged out.</w:t>
      </w:r>
    </w:p>
    <w:p w14:paraId="6BAAC48D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143355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h:action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@{/login}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tho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ost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A62BFB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User 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ame :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name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960EF2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Password: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6C261D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ign In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A3025F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42D125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5024F0B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turn to Main Page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32776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F1BF16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6AE9220" w14:textId="3AAD15B5" w:rsidR="00761864" w:rsidRDefault="00761864" w:rsidP="00761864">
      <w:pPr>
        <w:pStyle w:val="Heading4"/>
      </w:pPr>
      <w:proofErr w:type="spellStart"/>
      <w:r>
        <w:t>Welcome.jsp</w:t>
      </w:r>
      <w:proofErr w:type="spellEnd"/>
      <w:r>
        <w:t>:</w:t>
      </w:r>
    </w:p>
    <w:p w14:paraId="09E4FD7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0DDB65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www.w3.org/1999/xhtml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:th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thymeleaf.org"</w:t>
      </w:r>
    </w:p>
    <w:p w14:paraId="44AA2E0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:se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thymeleaf.org/thymeleaf-extras-springsecurity3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FB5BD3B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A295AB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Welcome!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End"/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F8A405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D2972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AFE904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h:inline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ello [[${#httpServletRequest.remoteUser}]]!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F117E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h:action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@{/logout}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tho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ost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62FEB2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ign Out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575C8A3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2F140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D21402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26919B" w14:textId="4FC0BC43" w:rsidR="00761864" w:rsidRDefault="00761864" w:rsidP="00761864">
      <w:pPr>
        <w:pStyle w:val="Heading3"/>
      </w:pPr>
      <w:r>
        <w:t>Entities:</w:t>
      </w:r>
    </w:p>
    <w:p w14:paraId="30032CCF" w14:textId="59FE155F" w:rsidR="00761864" w:rsidRDefault="00761864" w:rsidP="00761864">
      <w:pPr>
        <w:pStyle w:val="Heading4"/>
      </w:pPr>
      <w:r>
        <w:t>myUserDetails.java:</w:t>
      </w:r>
    </w:p>
    <w:p w14:paraId="47FABDA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project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ing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curity.entities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94A44F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143E83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.util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Collection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5310411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475B17B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security.core.GrantedAuthority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226831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security.core.userdetails.UserDetails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A7FE72B" w14:textId="77777777" w:rsidR="00761864" w:rsidRPr="00761864" w:rsidRDefault="00761864" w:rsidP="0076186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7D41FF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yUserDetails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lement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Details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  <w:proofErr w:type="gramEnd"/>
    </w:p>
    <w:p w14:paraId="5FDBDC5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0A0CEA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inal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rialVersionUID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76186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L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4237B8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Name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0460A9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A10E69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756B47B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yUserDetails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2FAAD99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869A8C1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187BD17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611FF53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yUserDetails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220FD651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Name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Name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549D9AE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Password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3D4C293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DD7188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2FD3AC5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66871DC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llectio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?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tend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GrantedAuthority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Authorities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688F5B6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EB14F2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336B73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51F218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4656178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Password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6FD0733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password;</w:t>
      </w:r>
    </w:p>
    <w:p w14:paraId="2AE136DD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1D02782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2C84F0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598C97BB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Username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01A5D92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Name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287523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C6A5E5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7B27B7D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6538274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oolean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AccountNonExpired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3646AEF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0B34F7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9FB526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994332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157AFF7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oolean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AccountNonLocked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2AA736B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BEB1D6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5D44CE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C978BF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4CE07BB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oolean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CredentialsNonExpired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AF6C2D1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79CB3A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1A3E9F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852ED8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506F8DF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oolean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Enabled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62A522F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43BB52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1A154F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545396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BB8350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386D447" w14:textId="0D3B1547" w:rsidR="00761864" w:rsidRDefault="00761864" w:rsidP="00761864">
      <w:pPr>
        <w:pStyle w:val="Heading4"/>
      </w:pPr>
      <w:r>
        <w:t>User.java:</w:t>
      </w:r>
    </w:p>
    <w:p w14:paraId="0944FFC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project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ing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curity.entities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715A9A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51A17C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persistence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Entity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50F90C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persistence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GeneratedValue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131E77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persistence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GenerationType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28919B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persistence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Id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0AC73B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persistence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Table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2E1404D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66CA29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ntity</w:t>
      </w:r>
    </w:p>
    <w:p w14:paraId="40A7364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abl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name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9DB1D1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5F7AB2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96E196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d</w:t>
      </w:r>
    </w:p>
    <w:p w14:paraId="6FD0CE7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proofErr w:type="gramStart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GeneratedValu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trategy=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enerationTyp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UTO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88DB3D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F38849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</w:p>
    <w:p w14:paraId="26434DA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F06CD5D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30176D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A394BA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73184A4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5E6E60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0614739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9A32CC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up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3FA1F6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D94242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73B2B8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0400D71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up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F4793E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name;</w:t>
      </w:r>
    </w:p>
    <w:p w14:paraId="6801A78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password;</w:t>
      </w:r>
    </w:p>
    <w:p w14:paraId="2285097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4C8D3C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7713FF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Name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1EAF322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ame;</w:t>
      </w:r>
    </w:p>
    <w:p w14:paraId="4223088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50C375B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0B47CF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Name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372BFB6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name;</w:t>
      </w:r>
    </w:p>
    <w:p w14:paraId="2D599F0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23690E1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260F09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Password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3BF9A29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password;</w:t>
      </w:r>
    </w:p>
    <w:p w14:paraId="72DEA83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2E7EC0B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657465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Password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0D31C05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password;</w:t>
      </w:r>
    </w:p>
    <w:p w14:paraId="48AB6EBD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3C432E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8E1DDD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EAC0E4D" w14:textId="6B31178F" w:rsidR="00761864" w:rsidRDefault="00761864" w:rsidP="00761864">
      <w:pPr>
        <w:pStyle w:val="Heading3"/>
      </w:pPr>
      <w:r>
        <w:t>Repositories:</w:t>
      </w:r>
    </w:p>
    <w:p w14:paraId="5561A8A2" w14:textId="19F3C4BD" w:rsidR="00761864" w:rsidRDefault="00761864" w:rsidP="00761864">
      <w:pPr>
        <w:pStyle w:val="Heading4"/>
      </w:pPr>
      <w:r>
        <w:t>usersRepository.java:</w:t>
      </w:r>
    </w:p>
    <w:p w14:paraId="1E579D8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project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ing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curity.repositories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242840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CD0E24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.util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Optional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485ABC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71C30B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data.repository.CrudRepository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F8679A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stereotype.Repository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4F6084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DA9963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project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SpringSecurity.entities.User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DF49BD1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C0A609D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pository</w:t>
      </w:r>
    </w:p>
    <w:p w14:paraId="3529500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erfac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sRepository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tend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rudRepository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{</w:t>
      </w:r>
      <w:proofErr w:type="gramEnd"/>
    </w:p>
    <w:p w14:paraId="0CEF490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2D04A8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ptional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UserByName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; </w:t>
      </w:r>
    </w:p>
    <w:p w14:paraId="1BC832D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A52A64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7CF4A2C" w14:textId="4B4A0A3A" w:rsidR="00761864" w:rsidRDefault="00761864" w:rsidP="00761864">
      <w:pPr>
        <w:pStyle w:val="Heading3"/>
      </w:pPr>
      <w:r>
        <w:t>Services:</w:t>
      </w:r>
    </w:p>
    <w:p w14:paraId="727728EF" w14:textId="351D01AF" w:rsidR="00761864" w:rsidRDefault="00761864" w:rsidP="00761864">
      <w:pPr>
        <w:pStyle w:val="Heading4"/>
      </w:pPr>
      <w:r>
        <w:t>myUserDetailsService.java:</w:t>
      </w:r>
    </w:p>
    <w:p w14:paraId="29AFA99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project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ing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curity.services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30A14D1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4CD85A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.util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Optional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B8CDE1D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631C9D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eans.factory.annotation.Autowired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F1905A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security.core.userdetails.UserDetailsService;</w:t>
      </w:r>
    </w:p>
    <w:p w14:paraId="3DFA117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security.core.userdetails.UsernameNotFoundException;</w:t>
      </w:r>
    </w:p>
    <w:p w14:paraId="3D7CAE2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stereotype.Service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3315F7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829120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project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SpringSecurity.entities.MyUserDetails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AA58BA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project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SpringSecurity.entities.User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BEB823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project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SpringSecurity.repositories.UsersRepository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4EEB40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47D076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ice</w:t>
      </w:r>
    </w:p>
    <w:p w14:paraId="1B9196E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yUserDetailsService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lement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DetailsService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B568391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1022A3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4B1B5AD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sRepository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Repo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378235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62F1ED3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UserByName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7625706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ptional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Repo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UserByName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name);</w:t>
      </w:r>
    </w:p>
    <w:p w14:paraId="1556061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!</w:t>
      </w:r>
      <w:proofErr w:type="spell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Present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)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row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untimeException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2033B4B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AA776B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583105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016D82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576F6EB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r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pringframework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curity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r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detail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Details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adUserByUsername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8F749C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nameNotFoundException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1D7502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yUserDetails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UserByName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username));</w:t>
      </w:r>
    </w:p>
    <w:p w14:paraId="6C2BE79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B5FDDC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7CBDA0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27759E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4D66480" w14:textId="0870006A" w:rsidR="00761864" w:rsidRDefault="00761864" w:rsidP="00761864">
      <w:pPr>
        <w:pStyle w:val="Heading4"/>
      </w:pPr>
      <w:r>
        <w:t>MvcConfig.java:</w:t>
      </w:r>
    </w:p>
    <w:p w14:paraId="5E83E5D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project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ing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curity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514EDC1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EF1C2A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context.annotation.Configuration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BC4793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servlet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config.annotation.ViewControllerRegistry;</w:t>
      </w:r>
    </w:p>
    <w:p w14:paraId="6B6A63C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servlet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config.annotation.WebMvcConfigurer;</w:t>
      </w:r>
    </w:p>
    <w:p w14:paraId="6B82C9CB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3845E5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nfiguration</w:t>
      </w:r>
    </w:p>
    <w:p w14:paraId="58250C1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vcConfig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lement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WebMvcConfigurer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  <w:proofErr w:type="gramEnd"/>
    </w:p>
    <w:p w14:paraId="204DEDA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68A2FFF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ViewControllers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iewControllerRegistry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gistry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041F6C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gistry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ViewController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index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ViewName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dex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DA5008B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gistry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ViewController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ViewName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dex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E129C9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gistry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ViewController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login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ViewName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ogin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B0DA99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gistry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ViewController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welcome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ViewName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elcome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62EE44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FF9933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491DA7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31CEA015" w14:textId="77777777" w:rsidR="00761864" w:rsidRDefault="00761864" w:rsidP="00761864">
      <w:pPr>
        <w:pStyle w:val="Heading4"/>
      </w:pPr>
      <w:r>
        <w:t>springSecurityApplication.java:</w:t>
      </w:r>
    </w:p>
    <w:p w14:paraId="2747F30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project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ing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curity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E42DF0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672218D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oot.SpringApplication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37DDF2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oot.autoconfigure.SpringBootApplication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EE7FA6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data.jpa.repository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config.EnableJpaRepositories;</w:t>
      </w:r>
    </w:p>
    <w:p w14:paraId="447ECDB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FA7909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project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SpringSecurity.repositories.UsersRepository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A62F54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16796E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pringBootApplication</w:t>
      </w:r>
    </w:p>
    <w:p w14:paraId="2E140E8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proofErr w:type="gramStart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nableJpaRepositorie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basePackageClasses = </w:t>
      </w:r>
      <w:proofErr w:type="spell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sRepository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27E345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pringSecurityApplication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EAA217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FD3308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proofErr w:type="spell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13FA1B91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pringApplicatio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un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pringSecurityApplicatio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gs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D003FD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D9E4E3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D2A3FB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8DAEC6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CD06C73" w14:textId="77777777" w:rsidR="00761864" w:rsidRDefault="00761864" w:rsidP="00761864">
      <w:pPr>
        <w:pStyle w:val="Heading4"/>
      </w:pPr>
      <w:r>
        <w:t>webSecurityConfig.java:</w:t>
      </w:r>
    </w:p>
    <w:p w14:paraId="6593BE3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project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ing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curity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FF4F83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3E2D3E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lf4j.Logger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FE75BA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lf4j.LoggerFactory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9B39AE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eans.factory.annotation.Autowired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A4AD1E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context.annotation.Bean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363957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context.annotation.Configuration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E69A42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security.config.annotation.authentication.builders.AuthenticationManagerBuilder;</w:t>
      </w:r>
    </w:p>
    <w:p w14:paraId="75CB9FF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security.config.annotation.web.builders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HttpSecurity;</w:t>
      </w:r>
    </w:p>
    <w:p w14:paraId="1FC5D11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security.config.annotation.web.configuration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EnableWebSecurity;</w:t>
      </w:r>
    </w:p>
    <w:p w14:paraId="02F2C53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lastRenderedPageBreak/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security.config.annotation.web.configuration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WebSecurityConfigurerAdapter;</w:t>
      </w:r>
    </w:p>
    <w:p w14:paraId="36844D0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security.core.userdetails.UserDetailsService;</w:t>
      </w:r>
    </w:p>
    <w:p w14:paraId="0C8C106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security.crypto.password.NoOpPasswordEncoder;</w:t>
      </w:r>
    </w:p>
    <w:p w14:paraId="745D86B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security.crypto.password.PasswordEncoder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305479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C9909B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uppressWarning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eprecation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6163D0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nfiguration</w:t>
      </w:r>
    </w:p>
    <w:p w14:paraId="2E2FC19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nableWebSecurity</w:t>
      </w:r>
    </w:p>
    <w:p w14:paraId="79233A8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WebSecurityConfig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tend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WebSecurityConfigurerAdapter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788A04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F7AE61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gg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ger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gerFactory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Logger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ebSecurityConfi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8DAEA9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1654BBD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461758B1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DetailsService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DetailsService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8B25FA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E0BA1D1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ean</w:t>
      </w:r>
    </w:p>
    <w:p w14:paraId="5F4BB23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asswordEncoder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PasswordEncoder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7600689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oOpPasswordEncod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Instance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08B8E0F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79C210D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BACD31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302A7A9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nfigureGlobal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henticationManagerBuilder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uth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ceptio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8ACA72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uth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DetailsService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DetailsService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294550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F8F0F0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E3FD0A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3133E24B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tecte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nfigur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curity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tp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ceptio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E7D325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tp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uthorizeRequests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1401C87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proofErr w:type="spell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ntMatchers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index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ermitAll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23745D4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proofErr w:type="spell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nyRequest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uthenticate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422BB47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.</w:t>
      </w:r>
      <w:proofErr w:type="gram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n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1B788E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proofErr w:type="spell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ormLogin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190CFFC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proofErr w:type="spell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inPage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login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2BD760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proofErr w:type="spell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efaultSuccessUrl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welcome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96579E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proofErr w:type="spell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ailureUrl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</w:t>
      </w:r>
      <w:proofErr w:type="spellStart"/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ogin?error</w:t>
      </w:r>
      <w:proofErr w:type="spellEnd"/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=true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50275D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proofErr w:type="spell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ermitAll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6A6EF07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.</w:t>
      </w:r>
      <w:proofErr w:type="gram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n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D0D37F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out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3F28D3ED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proofErr w:type="spell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outSuccessUrl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</w:t>
      </w:r>
      <w:proofErr w:type="spellStart"/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ogin?logout</w:t>
      </w:r>
      <w:proofErr w:type="spellEnd"/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=true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C56F2BB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proofErr w:type="spell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validateHttpSession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EAABC4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proofErr w:type="spell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ermitAll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070619E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.</w:t>
      </w:r>
      <w:proofErr w:type="gram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n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01BB30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proofErr w:type="spellStart"/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srf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11AF77F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able</w:t>
      </w:r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139A44E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0531E2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}</w:t>
      </w:r>
    </w:p>
    <w:p w14:paraId="2FB880C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9D701E2" w14:textId="4B39FE7B" w:rsidR="00761864" w:rsidRDefault="00761864" w:rsidP="00761864">
      <w:pPr>
        <w:pStyle w:val="Heading3"/>
      </w:pPr>
      <w:r>
        <w:t>Resources:</w:t>
      </w:r>
    </w:p>
    <w:p w14:paraId="0AE486E2" w14:textId="7B00390E" w:rsidR="00761864" w:rsidRDefault="00761864" w:rsidP="00761864">
      <w:pPr>
        <w:pStyle w:val="Heading4"/>
      </w:pPr>
      <w:proofErr w:type="spellStart"/>
      <w:r>
        <w:t>Application.properties</w:t>
      </w:r>
      <w:proofErr w:type="spellEnd"/>
      <w:r>
        <w:t>:</w:t>
      </w:r>
    </w:p>
    <w:p w14:paraId="5E69599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jpa.hibernate.ddl</w:t>
      </w:r>
      <w:proofErr w:type="spellEnd"/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-auto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update</w:t>
      </w:r>
    </w:p>
    <w:p w14:paraId="0A9E5B5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jpa.hibernate</w:t>
      </w:r>
      <w:proofErr w:type="gramEnd"/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.naming-strategy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org.hibernate.cfg.ImprovedNamingStrategy</w:t>
      </w:r>
    </w:p>
    <w:p w14:paraId="7822A5A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jap.properties</w:t>
      </w:r>
      <w:proofErr w:type="gramEnd"/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.hibernate.dialec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org.hibernate.dialect.MySQL8Dialect</w:t>
      </w:r>
    </w:p>
    <w:p w14:paraId="643975A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datasource.url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proofErr w:type="gram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dbc:mysql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//localhost:3306/Auth</w:t>
      </w:r>
      <w:proofErr w:type="gramEnd"/>
    </w:p>
    <w:p w14:paraId="0B63188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datasource</w:t>
      </w:r>
      <w:proofErr w:type="gramEnd"/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.username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root</w:t>
      </w:r>
    </w:p>
    <w:p w14:paraId="73B0C7D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datasource</w:t>
      </w:r>
      <w:proofErr w:type="gramEnd"/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.password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Abc@123</w:t>
      </w:r>
    </w:p>
    <w:p w14:paraId="5FF0347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D188DB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gging.level.org.springframework.web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 DEBUG</w:t>
      </w:r>
    </w:p>
    <w:p w14:paraId="5201AE4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thymeleaf</w:t>
      </w:r>
      <w:proofErr w:type="gramEnd"/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.prefix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/WEB-INF/</w:t>
      </w:r>
      <w:proofErr w:type="spell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sp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</w:p>
    <w:p w14:paraId="25888D6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thymeleaf</w:t>
      </w:r>
      <w:proofErr w:type="gramEnd"/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.suffix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.</w:t>
      </w:r>
      <w:proofErr w:type="spellStart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sp</w:t>
      </w:r>
      <w:proofErr w:type="spellEnd"/>
    </w:p>
    <w:p w14:paraId="02A467B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rver.port</w:t>
      </w:r>
      <w:proofErr w:type="spellEnd"/>
      <w:proofErr w:type="gram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8093</w:t>
      </w:r>
    </w:p>
    <w:p w14:paraId="782B375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rver.error</w:t>
      </w:r>
      <w:proofErr w:type="gramEnd"/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.whitelabel.enabled</w:t>
      </w:r>
      <w:proofErr w:type="spellEnd"/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false</w:t>
      </w:r>
    </w:p>
    <w:p w14:paraId="2CF6BB02" w14:textId="77777777" w:rsidR="00761864" w:rsidRPr="00761864" w:rsidRDefault="00761864" w:rsidP="0076186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5299CCDD" w14:textId="747CCA88" w:rsidR="00761864" w:rsidRDefault="00503F96" w:rsidP="00503F96">
      <w:pPr>
        <w:pStyle w:val="Heading3"/>
      </w:pPr>
      <w:r>
        <w:t>test:</w:t>
      </w:r>
    </w:p>
    <w:p w14:paraId="7272CB06" w14:textId="06E1C5D0" w:rsidR="00503F96" w:rsidRDefault="00503F96" w:rsidP="00503F96">
      <w:pPr>
        <w:pStyle w:val="Heading4"/>
      </w:pPr>
      <w:r>
        <w:t>springSecurityApplicationTests.java:</w:t>
      </w:r>
    </w:p>
    <w:p w14:paraId="60224B6A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project</w:t>
      </w:r>
      <w:proofErr w:type="gramEnd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503F96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ing</w:t>
      </w:r>
      <w:r w:rsidRPr="00503F96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curity</w:t>
      </w:r>
      <w:proofErr w:type="spellEnd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EB3FD99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A14931F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junit.jupiter.api.Test</w:t>
      </w:r>
      <w:proofErr w:type="spellEnd"/>
      <w:proofErr w:type="gramEnd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25D037A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oot.test.context.SpringBootTest</w:t>
      </w:r>
      <w:proofErr w:type="spellEnd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55B127F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1E16E4D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503F9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pringBootTest</w:t>
      </w:r>
    </w:p>
    <w:p w14:paraId="50515A7C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503F9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pringSecurityApplicationTests</w:t>
      </w:r>
      <w:proofErr w:type="spellEnd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C093112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7AC5A33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503F9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</w:t>
      </w:r>
    </w:p>
    <w:p w14:paraId="5A0D4E7C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503F9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ntextLoads</w:t>
      </w:r>
      <w:proofErr w:type="spellEnd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B88E3D5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D9934B9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9888EF2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6E0CFC6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E6E5F8E" w14:textId="4B84F188" w:rsidR="00503F96" w:rsidRPr="00503F96" w:rsidRDefault="00503F96" w:rsidP="00503F96">
      <w:pPr>
        <w:pStyle w:val="Heading4"/>
      </w:pPr>
      <w:r>
        <w:t>Pom.xml</w:t>
      </w:r>
    </w:p>
    <w:p w14:paraId="45AC55E0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?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xml</w:t>
      </w:r>
      <w:r w:rsidRPr="00503F9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 xml:space="preserve"> version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503F9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1.0"</w:t>
      </w:r>
      <w:r w:rsidRPr="00503F9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 xml:space="preserve"> encoding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503F9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?&gt;</w:t>
      </w:r>
    </w:p>
    <w:p w14:paraId="7F67398E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ject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503F9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</w:t>
      </w:r>
      <w:proofErr w:type="spellEnd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503F9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maven.apache.org/POM/4.0.0"</w:t>
      </w:r>
    </w:p>
    <w:p w14:paraId="3617EBDB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03F9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:xsi</w:t>
      </w:r>
      <w:proofErr w:type="spellEnd"/>
      <w:proofErr w:type="gramEnd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503F9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www.w3.org/2001/XMLSchema-instance"</w:t>
      </w:r>
    </w:p>
    <w:p w14:paraId="4EC0005B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503F9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si:schemaLocation</w:t>
      </w:r>
      <w:proofErr w:type="spellEnd"/>
      <w:proofErr w:type="gramEnd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503F9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maven.apache.org/POM/4.0.0 https://maven.apache.org/xsd/maven-4.0.0.xsd"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6DA8E0F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odelVersion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4.0.0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odelVersion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88979C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ren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2D246D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proofErr w:type="spellEnd"/>
      <w:proofErr w:type="gram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DB1AAD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paren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E9B37B6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2.4.4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3B52B4B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relativePath</w:t>
      </w:r>
      <w:proofErr w:type="spellEnd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503F9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503F9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lookup parent from repository --&gt;</w:t>
      </w:r>
    </w:p>
    <w:p w14:paraId="584A9E7B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ren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AEC467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project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8B17696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Security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B1F4A28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0.0.1-SNAPSHO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A6CCF6C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Security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B5E5BD8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scription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mo project for Spring Boo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scription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DF63FD1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perties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AFB004D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proofErr w:type="gram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java.version</w:t>
      </w:r>
      <w:proofErr w:type="spellEnd"/>
      <w:proofErr w:type="gram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7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java.version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477FD5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perties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40003DE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ies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FA12E4C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79DA80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proofErr w:type="spellEnd"/>
      <w:proofErr w:type="gram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EC01F84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data-</w:t>
      </w:r>
      <w:proofErr w:type="spell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dbc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85DB94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458152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A7F2EB5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proofErr w:type="spellEnd"/>
      <w:proofErr w:type="gram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C2FC2C5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</w:t>
      </w:r>
      <w:proofErr w:type="spell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dbc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F500ADC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BD672C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92BE73E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proofErr w:type="spellEnd"/>
      <w:proofErr w:type="gram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52EA59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data-</w:t>
      </w:r>
      <w:proofErr w:type="spell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pa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BF53458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8E5EFE8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8316C40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proofErr w:type="spellEnd"/>
      <w:proofErr w:type="gram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B12AC57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jerse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66A5E51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9B14C06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BE7319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proofErr w:type="spellEnd"/>
      <w:proofErr w:type="gram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5255A9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web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BACE41F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B86E27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8668F6E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proofErr w:type="spellEnd"/>
      <w:proofErr w:type="gram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9950D1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securit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1BE444F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B4F5121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E8554C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proofErr w:type="spellEnd"/>
      <w:proofErr w:type="gram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81D3D9E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web-services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4D1BDA6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D656EAF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7540046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proofErr w:type="spellEnd"/>
      <w:proofErr w:type="gram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9B48F5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</w:t>
      </w:r>
      <w:proofErr w:type="spell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hymeleaf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4ABC70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2C01EE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5530138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proofErr w:type="spellEnd"/>
      <w:proofErr w:type="gram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62A18D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</w:t>
      </w:r>
      <w:proofErr w:type="spell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vtools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EDC80C0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untim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C44407B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al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u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al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16A9CE8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122B40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E120E37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sql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B83743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sql</w:t>
      </w:r>
      <w:proofErr w:type="spellEnd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connector-java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72CD2AB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untim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D9AAEFA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37AA40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C8B35CA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proofErr w:type="spellEnd"/>
      <w:proofErr w:type="gram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9B4660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tes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6E78900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s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B7F7A59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4858EC2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C28DEE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security</w:t>
      </w:r>
      <w:proofErr w:type="spellEnd"/>
      <w:proofErr w:type="gram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CCBBB34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security-tes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ED98843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s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A4D7265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82A5080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A5F271A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servlet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F6BD9CC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stl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78F60A4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.2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7B6566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2EDAA28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A5B1E7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apache.tomcat</w:t>
      </w:r>
      <w:proofErr w:type="gramEnd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embe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9A6AE94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omcat-embed-jasper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A843E6E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ovide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E5BEA90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7425FAA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ies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85CF64A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161668D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il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0A7F7D4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s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6DB5A3B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215796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gramStart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proofErr w:type="spellEnd"/>
      <w:proofErr w:type="gram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229DA47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maven-plugin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AA7A5E5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C93FC55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s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4444748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il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A6F7F7A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27A61DC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jec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C08F609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422FC6F" w14:textId="77777777" w:rsidR="00761864" w:rsidRPr="00761864" w:rsidRDefault="00761864" w:rsidP="00761864"/>
    <w:p w14:paraId="65E33F3E" w14:textId="77777777" w:rsidR="00761864" w:rsidRPr="00761864" w:rsidRDefault="00761864" w:rsidP="00761864"/>
    <w:sectPr w:rsidR="00761864" w:rsidRPr="007618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MjI0MTW1MDQ3NzRX0lEKTi0uzszPAykwrAUAHLnBZiwAAAA="/>
  </w:docVars>
  <w:rsids>
    <w:rsidRoot w:val="00C313CD"/>
    <w:rsid w:val="003B080F"/>
    <w:rsid w:val="00503F96"/>
    <w:rsid w:val="00761864"/>
    <w:rsid w:val="00C313CD"/>
    <w:rsid w:val="00D7432E"/>
    <w:rsid w:val="00E320DA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1604E"/>
  <w15:chartTrackingRefBased/>
  <w15:docId w15:val="{134426AE-B0BD-49DA-8BBF-CDE61D83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3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3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3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6186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13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32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761864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9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00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9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7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3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81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0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8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33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8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6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2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2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9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2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0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7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8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5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8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8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0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7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5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7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2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1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0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7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5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5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25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7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3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9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9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43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20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8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5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6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5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65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7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2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1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3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2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2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5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6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3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8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6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5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82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4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8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9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6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9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5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182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9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1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9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2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0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69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41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14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5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8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1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2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9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8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6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152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56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81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0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1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9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8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4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5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2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4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3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2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04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1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4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4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8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5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3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04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8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6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4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2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2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0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1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5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7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56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0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1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5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53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1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0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8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7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6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9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tamasjit/myjavaproject/tree/master/Phase%203/Phase-3_Practice_Project/q4_SpringSecurityM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0</Pages>
  <Words>2000</Words>
  <Characters>11403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jit Ghoshal</dc:creator>
  <cp:keywords/>
  <dc:description/>
  <cp:lastModifiedBy>Srijita Adak</cp:lastModifiedBy>
  <cp:revision>3</cp:revision>
  <dcterms:created xsi:type="dcterms:W3CDTF">2022-03-23T10:03:00Z</dcterms:created>
  <dcterms:modified xsi:type="dcterms:W3CDTF">2022-03-30T14:05:00Z</dcterms:modified>
</cp:coreProperties>
</file>